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 making and building the platforms that enable it.</w:t>
      </w:r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diverse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.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4"/>
    <w:bookmarkStart w:id="25" w:name="side-projects"/>
    <w:p>
      <w:pPr>
        <w:pStyle w:val="Heading2"/>
      </w:pPr>
      <w:r>
        <w:t xml:space="preserve">Side Projects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5"/>
    <w:bookmarkStart w:id="34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6 Years experience. I’ve built many products with python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3 years experience developing in Scala. Completed Courses from EPFL in Functional Programming and Software Development with Scala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I’ve used JavaScript and React in my side project, Gifthorse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several products that leverage RDS, Snowflake, and Spark SQL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pretty consistently for convenience scripts, installation scripts, etc. e.g. </w:t>
      </w:r>
      <w:hyperlink r:id="rId26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"/>
      </w:pPr>
      <w:r>
        <w:t xml:space="preserve">I’m very rusty now, but I used to use</w:t>
      </w:r>
      <w:r>
        <w:t xml:space="preserve"> </w:t>
      </w:r>
      <w:r>
        <w:rPr>
          <w:b/>
        </w:rPr>
        <w:t xml:space="preserve">Mathematica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,</w:t>
      </w:r>
      <w:r>
        <w:t xml:space="preserve"> </w:t>
      </w:r>
      <w:r>
        <w:rPr>
          <w:b/>
        </w:rPr>
        <w:t xml:space="preserve">Perl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cv+publications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3" Target="https://dfarrel1.github.io/one-page/Dene-Farrell-CV-2020-July.pdf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3" Target="https://dfarrel1.github.io/one-page/Dene-Farrell-CV-2020-July.pdf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9T17:48:55Z</dcterms:created>
  <dcterms:modified xsi:type="dcterms:W3CDTF">2020-07-29T17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